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A6484A">
        <w:t>5</w:t>
      </w:r>
      <w:r>
        <w:t xml:space="preserve">, Episode </w:t>
      </w:r>
      <w:r w:rsidR="00E474EC">
        <w:t>5</w:t>
      </w:r>
      <w:r>
        <w:t xml:space="preserve">: </w:t>
      </w:r>
      <w:r w:rsidR="00A6484A">
        <w:t>Look Out for the Bear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CA0AE3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B734DF" w:rsidP="004E6361">
            <w:r>
              <w:t>Look out for the bears.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A975A8">
              <w:t>01</w:t>
            </w:r>
          </w:p>
        </w:tc>
        <w:tc>
          <w:tcPr>
            <w:tcW w:w="1170" w:type="dxa"/>
          </w:tcPr>
          <w:p w:rsidR="00AD1D60" w:rsidRDefault="00AD1D60" w:rsidP="00AD1D60"/>
        </w:tc>
        <w:tc>
          <w:tcPr>
            <w:tcW w:w="6925" w:type="dxa"/>
          </w:tcPr>
          <w:p w:rsidR="00AD1D60" w:rsidRDefault="00AD1D60" w:rsidP="00AD1D60">
            <w:r>
              <w:t>[music]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0A4D1B">
              <w:t>09</w:t>
            </w:r>
          </w:p>
        </w:tc>
        <w:tc>
          <w:tcPr>
            <w:tcW w:w="1170" w:type="dxa"/>
          </w:tcPr>
          <w:p w:rsidR="00AD1D60" w:rsidRDefault="00AD1D60" w:rsidP="00AD1D60">
            <w:r>
              <w:t>Narrator</w:t>
            </w:r>
          </w:p>
        </w:tc>
        <w:tc>
          <w:tcPr>
            <w:tcW w:w="6925" w:type="dxa"/>
          </w:tcPr>
          <w:p w:rsidR="00AD1D60" w:rsidRDefault="00AD1D60" w:rsidP="00AD1D60">
            <w:r>
              <w:t>[over music] It’s time now for another day in the life of Sam and Jesse. Gum Springs, Arkansas.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0A4D1B">
              <w:t>23</w:t>
            </w:r>
          </w:p>
        </w:tc>
        <w:tc>
          <w:tcPr>
            <w:tcW w:w="1170" w:type="dxa"/>
          </w:tcPr>
          <w:p w:rsidR="00AD1D60" w:rsidRDefault="00AD1D60" w:rsidP="00AD1D60"/>
        </w:tc>
        <w:tc>
          <w:tcPr>
            <w:tcW w:w="6925" w:type="dxa"/>
          </w:tcPr>
          <w:p w:rsidR="00AD1D60" w:rsidRDefault="00AD1D60" w:rsidP="00AD1D60">
            <w:r>
              <w:t>[music fades out, then repeats]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283125">
              <w:t>33</w:t>
            </w:r>
          </w:p>
        </w:tc>
        <w:tc>
          <w:tcPr>
            <w:tcW w:w="1170" w:type="dxa"/>
          </w:tcPr>
          <w:p w:rsidR="00AD1D60" w:rsidRDefault="00AD1D60" w:rsidP="00AD1D60">
            <w:r>
              <w:t>Leon</w:t>
            </w:r>
          </w:p>
        </w:tc>
        <w:tc>
          <w:tcPr>
            <w:tcW w:w="6925" w:type="dxa"/>
          </w:tcPr>
          <w:p w:rsidR="00AD1D60" w:rsidRDefault="00AD1D60" w:rsidP="00AD1D60">
            <w:r>
              <w:t xml:space="preserve">Sam, I-I </w:t>
            </w:r>
            <w:proofErr w:type="spellStart"/>
            <w:r>
              <w:t>ain’t</w:t>
            </w:r>
            <w:proofErr w:type="spellEnd"/>
            <w:r>
              <w:t xml:space="preserve"> never gone be a preacher. I – it – I’m </w:t>
            </w:r>
            <w:proofErr w:type="spellStart"/>
            <w:r>
              <w:t>gettin</w:t>
            </w:r>
            <w:proofErr w:type="spellEnd"/>
            <w:r>
              <w:t>’ pretty discouraged.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283125">
              <w:t>38</w:t>
            </w:r>
          </w:p>
        </w:tc>
        <w:tc>
          <w:tcPr>
            <w:tcW w:w="1170" w:type="dxa"/>
          </w:tcPr>
          <w:p w:rsidR="00AD1D60" w:rsidRDefault="00AD1D60" w:rsidP="00AD1D60">
            <w:r>
              <w:t>Sam</w:t>
            </w:r>
          </w:p>
        </w:tc>
        <w:tc>
          <w:tcPr>
            <w:tcW w:w="6925" w:type="dxa"/>
          </w:tcPr>
          <w:p w:rsidR="00AD1D60" w:rsidRDefault="00AD1D60" w:rsidP="00AD1D60">
            <w:r>
              <w:t>Well, what’s the matter, Leon. Didn’t your sermons for the month get here?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283125">
              <w:t>42</w:t>
            </w:r>
          </w:p>
        </w:tc>
        <w:tc>
          <w:tcPr>
            <w:tcW w:w="1170" w:type="dxa"/>
          </w:tcPr>
          <w:p w:rsidR="00AD1D60" w:rsidRDefault="00AD1D60" w:rsidP="00AD1D60">
            <w:r>
              <w:t>Leon</w:t>
            </w:r>
          </w:p>
        </w:tc>
        <w:tc>
          <w:tcPr>
            <w:tcW w:w="6925" w:type="dxa"/>
          </w:tcPr>
          <w:p w:rsidR="00AD1D60" w:rsidRDefault="00AD1D60" w:rsidP="00AD1D60">
            <w:r>
              <w:t xml:space="preserve">Well, no, </w:t>
            </w:r>
            <w:proofErr w:type="spellStart"/>
            <w:r>
              <w:t>th</w:t>
            </w:r>
            <w:proofErr w:type="spellEnd"/>
            <w:r>
              <w:t xml:space="preserve">-that </w:t>
            </w:r>
            <w:proofErr w:type="spellStart"/>
            <w:r>
              <w:t>ain’t</w:t>
            </w:r>
            <w:proofErr w:type="spellEnd"/>
            <w:r>
              <w:t xml:space="preserve"> it. Uh-uh. I-I can’t keep </w:t>
            </w:r>
            <w:proofErr w:type="spellStart"/>
            <w:r>
              <w:t>orderin</w:t>
            </w:r>
            <w:proofErr w:type="spellEnd"/>
            <w:r>
              <w:t xml:space="preserve">’ sermons. You know them big time preachers think up their own. I-I been </w:t>
            </w:r>
            <w:proofErr w:type="spellStart"/>
            <w:r>
              <w:t>tryin</w:t>
            </w:r>
            <w:proofErr w:type="spellEnd"/>
            <w:r>
              <w:t xml:space="preserve">’ to, but-but I </w:t>
            </w:r>
            <w:proofErr w:type="spellStart"/>
            <w:r>
              <w:t>ain’t</w:t>
            </w:r>
            <w:proofErr w:type="spellEnd"/>
            <w:r>
              <w:t xml:space="preserve"> ha</w:t>
            </w:r>
            <w:r w:rsidR="00F14EDE">
              <w:t xml:space="preserve">d </w:t>
            </w:r>
            <w:r>
              <w:t>no luck.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283125">
              <w:t>53</w:t>
            </w:r>
          </w:p>
        </w:tc>
        <w:tc>
          <w:tcPr>
            <w:tcW w:w="1170" w:type="dxa"/>
          </w:tcPr>
          <w:p w:rsidR="00AD1D60" w:rsidRDefault="00AD1D60" w:rsidP="00AD1D60">
            <w:r>
              <w:t>Sam</w:t>
            </w:r>
          </w:p>
        </w:tc>
        <w:tc>
          <w:tcPr>
            <w:tcW w:w="6925" w:type="dxa"/>
          </w:tcPr>
          <w:p w:rsidR="00AD1D60" w:rsidRDefault="00AD1D60" w:rsidP="00AD1D60">
            <w:r>
              <w:t>[door slams] Hey-Hey, come in here, Mr. Buddy! Now, maybe you can help ole Leon. He’s discouraged. [overlap]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0:</w:t>
            </w:r>
            <w:r w:rsidR="00F659F1">
              <w:t>56</w:t>
            </w:r>
          </w:p>
        </w:tc>
        <w:tc>
          <w:tcPr>
            <w:tcW w:w="1170" w:type="dxa"/>
          </w:tcPr>
          <w:p w:rsidR="00AD1D60" w:rsidRDefault="00AD1D60" w:rsidP="00AD1D60">
            <w:r>
              <w:t>Mr. Buddy</w:t>
            </w:r>
          </w:p>
        </w:tc>
        <w:tc>
          <w:tcPr>
            <w:tcW w:w="6925" w:type="dxa"/>
          </w:tcPr>
          <w:p w:rsidR="00AD1D60" w:rsidRDefault="00AD1D60" w:rsidP="00AD1D60">
            <w:r>
              <w:t>[overlap] Oh, I’d love to help Leon. What’s the problem, Leon?</w:t>
            </w:r>
          </w:p>
        </w:tc>
      </w:tr>
      <w:tr w:rsidR="00AD1D60" w:rsidTr="0084378D">
        <w:tc>
          <w:tcPr>
            <w:tcW w:w="1255" w:type="dxa"/>
          </w:tcPr>
          <w:p w:rsidR="00AD1D60" w:rsidRDefault="00AD1D60" w:rsidP="00AD1D60">
            <w:r w:rsidRPr="00B51CF9">
              <w:t>0</w:t>
            </w:r>
            <w:r w:rsidR="00C859FE">
              <w:t>0</w:t>
            </w:r>
            <w:r w:rsidRPr="00B51CF9">
              <w:t>:</w:t>
            </w:r>
            <w:r w:rsidR="00C859FE">
              <w:t>59</w:t>
            </w:r>
          </w:p>
        </w:tc>
        <w:tc>
          <w:tcPr>
            <w:tcW w:w="1170" w:type="dxa"/>
          </w:tcPr>
          <w:p w:rsidR="00AD1D60" w:rsidRDefault="00AD1D60" w:rsidP="00AD1D60">
            <w:r>
              <w:t>Leon</w:t>
            </w:r>
          </w:p>
        </w:tc>
        <w:tc>
          <w:tcPr>
            <w:tcW w:w="6925" w:type="dxa"/>
          </w:tcPr>
          <w:p w:rsidR="00AD1D60" w:rsidRDefault="00AD1D60" w:rsidP="00AD1D60">
            <w:pPr>
              <w:tabs>
                <w:tab w:val="left" w:pos="3627"/>
              </w:tabs>
            </w:pPr>
            <w:r>
              <w:t xml:space="preserve">Well, Mr. Buddy, y-you </w:t>
            </w:r>
            <w:proofErr w:type="spellStart"/>
            <w:r>
              <w:t>bein</w:t>
            </w:r>
            <w:proofErr w:type="spellEnd"/>
            <w:r>
              <w:t xml:space="preserve">’ a music type conductor a-and </w:t>
            </w:r>
            <w:r w:rsidR="001305F5">
              <w:t>teacher</w:t>
            </w:r>
            <w:r>
              <w:t>,</w:t>
            </w:r>
            <w:r w:rsidR="00F14EDE">
              <w:t xml:space="preserve"> uh,</w:t>
            </w:r>
            <w:r>
              <w:t xml:space="preserve"> h-how do you think up that music you write?</w:t>
            </w:r>
          </w:p>
        </w:tc>
      </w:tr>
      <w:tr w:rsidR="00283125" w:rsidTr="0084378D">
        <w:tc>
          <w:tcPr>
            <w:tcW w:w="1255" w:type="dxa"/>
          </w:tcPr>
          <w:p w:rsidR="00283125" w:rsidRDefault="00283125" w:rsidP="00283125">
            <w:r w:rsidRPr="000F075D">
              <w:t>01:</w:t>
            </w:r>
            <w:r w:rsidR="001305F5">
              <w:t>07</w:t>
            </w:r>
          </w:p>
        </w:tc>
        <w:tc>
          <w:tcPr>
            <w:tcW w:w="1170" w:type="dxa"/>
          </w:tcPr>
          <w:p w:rsidR="00283125" w:rsidRDefault="00283125" w:rsidP="00283125">
            <w:r>
              <w:t>Mr. Buddy</w:t>
            </w:r>
          </w:p>
        </w:tc>
        <w:tc>
          <w:tcPr>
            <w:tcW w:w="6925" w:type="dxa"/>
          </w:tcPr>
          <w:p w:rsidR="00283125" w:rsidRDefault="00283125" w:rsidP="00283125">
            <w:proofErr w:type="spellStart"/>
            <w:r>
              <w:t>Wh</w:t>
            </w:r>
            <w:proofErr w:type="spellEnd"/>
            <w:r>
              <w:t xml:space="preserve">-, Leon you </w:t>
            </w:r>
            <w:proofErr w:type="spellStart"/>
            <w:r>
              <w:t>gonna</w:t>
            </w:r>
            <w:proofErr w:type="spellEnd"/>
            <w:r>
              <w:t xml:space="preserve"> write some music?</w:t>
            </w:r>
          </w:p>
        </w:tc>
      </w:tr>
      <w:tr w:rsidR="00283125" w:rsidTr="0084378D">
        <w:tc>
          <w:tcPr>
            <w:tcW w:w="1255" w:type="dxa"/>
          </w:tcPr>
          <w:p w:rsidR="00283125" w:rsidRDefault="00283125" w:rsidP="00283125">
            <w:r w:rsidRPr="000F075D">
              <w:t>01:</w:t>
            </w:r>
            <w:r w:rsidR="001305F5">
              <w:t>09</w:t>
            </w:r>
          </w:p>
        </w:tc>
        <w:tc>
          <w:tcPr>
            <w:tcW w:w="1170" w:type="dxa"/>
          </w:tcPr>
          <w:p w:rsidR="00283125" w:rsidRDefault="00283125" w:rsidP="00283125">
            <w:r>
              <w:t>Leon</w:t>
            </w:r>
          </w:p>
        </w:tc>
        <w:tc>
          <w:tcPr>
            <w:tcW w:w="6925" w:type="dxa"/>
          </w:tcPr>
          <w:p w:rsidR="00283125" w:rsidRDefault="00283125" w:rsidP="00283125">
            <w:r>
              <w:t xml:space="preserve">No. Uh, I-I </w:t>
            </w:r>
            <w:proofErr w:type="spellStart"/>
            <w:r>
              <w:t>gotta</w:t>
            </w:r>
            <w:proofErr w:type="spellEnd"/>
            <w:r>
              <w:t xml:space="preserve"> learn how to think up stuff so I make up my own sermons.</w:t>
            </w:r>
          </w:p>
        </w:tc>
      </w:tr>
      <w:tr w:rsidR="00283125" w:rsidTr="0084378D">
        <w:tc>
          <w:tcPr>
            <w:tcW w:w="1255" w:type="dxa"/>
          </w:tcPr>
          <w:p w:rsidR="00283125" w:rsidRDefault="00283125" w:rsidP="00283125">
            <w:r w:rsidRPr="000F075D">
              <w:t>01:</w:t>
            </w:r>
            <w:r w:rsidR="001305F5">
              <w:t>13</w:t>
            </w:r>
          </w:p>
        </w:tc>
        <w:tc>
          <w:tcPr>
            <w:tcW w:w="1170" w:type="dxa"/>
          </w:tcPr>
          <w:p w:rsidR="00283125" w:rsidRDefault="00283125" w:rsidP="00283125">
            <w:r>
              <w:t>Mr. Buddy</w:t>
            </w:r>
          </w:p>
        </w:tc>
        <w:tc>
          <w:tcPr>
            <w:tcW w:w="6925" w:type="dxa"/>
          </w:tcPr>
          <w:p w:rsidR="00283125" w:rsidRDefault="00283125" w:rsidP="00283125">
            <w:r>
              <w:t xml:space="preserve">Oh, yeah. Now, Leon, that’s not really so hard. Now what you do, you find </w:t>
            </w:r>
            <w:proofErr w:type="spellStart"/>
            <w:r>
              <w:t>somethin</w:t>
            </w:r>
            <w:proofErr w:type="spellEnd"/>
            <w:r>
              <w:t>’ in the Bible that’s pertinent for us to know,</w:t>
            </w:r>
            <w:r w:rsidR="00DB6A40">
              <w:t xml:space="preserve"> and </w:t>
            </w:r>
            <w:r>
              <w:t xml:space="preserve">then you can </w:t>
            </w:r>
            <w:proofErr w:type="spellStart"/>
            <w:r>
              <w:t>kinda</w:t>
            </w:r>
            <w:proofErr w:type="spellEnd"/>
            <w:r>
              <w:t xml:space="preserve"> go from there.</w:t>
            </w:r>
          </w:p>
        </w:tc>
      </w:tr>
      <w:tr w:rsidR="00283125" w:rsidTr="0084378D">
        <w:tc>
          <w:tcPr>
            <w:tcW w:w="1255" w:type="dxa"/>
          </w:tcPr>
          <w:p w:rsidR="00283125" w:rsidRDefault="00283125" w:rsidP="00283125">
            <w:r w:rsidRPr="000F075D">
              <w:t>01:</w:t>
            </w:r>
            <w:r w:rsidR="001305F5">
              <w:t>23</w:t>
            </w:r>
          </w:p>
        </w:tc>
        <w:tc>
          <w:tcPr>
            <w:tcW w:w="1170" w:type="dxa"/>
          </w:tcPr>
          <w:p w:rsidR="00283125" w:rsidRDefault="00283125" w:rsidP="00283125">
            <w:r>
              <w:t>Leon</w:t>
            </w:r>
          </w:p>
        </w:tc>
        <w:tc>
          <w:tcPr>
            <w:tcW w:w="6925" w:type="dxa"/>
          </w:tcPr>
          <w:p w:rsidR="00283125" w:rsidRDefault="00283125" w:rsidP="00283125">
            <w:r>
              <w:t>Well, what’s pertinent mean?</w:t>
            </w:r>
          </w:p>
        </w:tc>
      </w:tr>
      <w:tr w:rsidR="00283125" w:rsidTr="0084378D">
        <w:tc>
          <w:tcPr>
            <w:tcW w:w="1255" w:type="dxa"/>
          </w:tcPr>
          <w:p w:rsidR="00283125" w:rsidRDefault="00283125" w:rsidP="00283125">
            <w:r w:rsidRPr="000F075D">
              <w:t>01:</w:t>
            </w:r>
            <w:r w:rsidR="001305F5">
              <w:t>24</w:t>
            </w:r>
          </w:p>
        </w:tc>
        <w:tc>
          <w:tcPr>
            <w:tcW w:w="1170" w:type="dxa"/>
          </w:tcPr>
          <w:p w:rsidR="00283125" w:rsidRDefault="00283125" w:rsidP="00283125">
            <w:r>
              <w:t>Mr. Buddy</w:t>
            </w:r>
          </w:p>
        </w:tc>
        <w:tc>
          <w:tcPr>
            <w:tcW w:w="6925" w:type="dxa"/>
          </w:tcPr>
          <w:p w:rsidR="00283125" w:rsidRDefault="00283125" w:rsidP="00283125">
            <w:r>
              <w:t xml:space="preserve">Well, now look. For instance, now, I got a great subject for </w:t>
            </w:r>
            <w:proofErr w:type="spellStart"/>
            <w:r>
              <w:t>ya</w:t>
            </w:r>
            <w:proofErr w:type="spellEnd"/>
            <w:r>
              <w:t>’. I really got a good one. About people who make jokes about another person’s physical deformities or handicaps.</w:t>
            </w:r>
          </w:p>
        </w:tc>
      </w:tr>
      <w:tr w:rsidR="00283125" w:rsidTr="0084378D">
        <w:tc>
          <w:tcPr>
            <w:tcW w:w="1255" w:type="dxa"/>
          </w:tcPr>
          <w:p w:rsidR="00283125" w:rsidRDefault="00283125" w:rsidP="00283125">
            <w:r w:rsidRPr="000F075D">
              <w:t>01:</w:t>
            </w:r>
            <w:r w:rsidR="001305F5">
              <w:t>34</w:t>
            </w:r>
          </w:p>
        </w:tc>
        <w:tc>
          <w:tcPr>
            <w:tcW w:w="1170" w:type="dxa"/>
          </w:tcPr>
          <w:p w:rsidR="00283125" w:rsidRDefault="00283125" w:rsidP="00283125">
            <w:r>
              <w:t>Leon</w:t>
            </w:r>
          </w:p>
        </w:tc>
        <w:tc>
          <w:tcPr>
            <w:tcW w:w="6925" w:type="dxa"/>
          </w:tcPr>
          <w:p w:rsidR="00283125" w:rsidRDefault="00283125" w:rsidP="00283125">
            <w:r>
              <w:t>People don’t do that. J-just kids do that.</w:t>
            </w:r>
          </w:p>
        </w:tc>
      </w:tr>
      <w:tr w:rsidR="001305F5" w:rsidTr="0084378D">
        <w:tc>
          <w:tcPr>
            <w:tcW w:w="1255" w:type="dxa"/>
          </w:tcPr>
          <w:p w:rsidR="001305F5" w:rsidRDefault="001305F5" w:rsidP="001305F5">
            <w:r w:rsidRPr="001737B4">
              <w:lastRenderedPageBreak/>
              <w:t>01:</w:t>
            </w:r>
            <w:r w:rsidR="00F459D0">
              <w:t>36</w:t>
            </w:r>
          </w:p>
        </w:tc>
        <w:tc>
          <w:tcPr>
            <w:tcW w:w="1170" w:type="dxa"/>
          </w:tcPr>
          <w:p w:rsidR="001305F5" w:rsidRDefault="001305F5" w:rsidP="001305F5">
            <w:r>
              <w:t>Mr. Buddy</w:t>
            </w:r>
          </w:p>
        </w:tc>
        <w:tc>
          <w:tcPr>
            <w:tcW w:w="6925" w:type="dxa"/>
          </w:tcPr>
          <w:p w:rsidR="001305F5" w:rsidRDefault="001305F5" w:rsidP="001305F5">
            <w:r>
              <w:t xml:space="preserve">Yeah, really? [chuckles] I just came from a faculty meeting up </w:t>
            </w:r>
            <w:r w:rsidR="00C01599">
              <w:t>at the</w:t>
            </w:r>
            <w:r>
              <w:t xml:space="preserve"> college. Our guest speaker was bald, and the man who introduced him, if you can believe this, made two bald jokes about – about</w:t>
            </w:r>
            <w:r w:rsidR="0034306D">
              <w:t xml:space="preserve"> him</w:t>
            </w:r>
            <w:r>
              <w:t>.</w:t>
            </w:r>
          </w:p>
        </w:tc>
      </w:tr>
      <w:tr w:rsidR="001305F5" w:rsidTr="0084378D">
        <w:tc>
          <w:tcPr>
            <w:tcW w:w="1255" w:type="dxa"/>
          </w:tcPr>
          <w:p w:rsidR="001305F5" w:rsidRDefault="001305F5" w:rsidP="001305F5">
            <w:r w:rsidRPr="001737B4">
              <w:t>01:</w:t>
            </w:r>
            <w:r w:rsidR="00F459D0">
              <w:t>47</w:t>
            </w:r>
          </w:p>
        </w:tc>
        <w:tc>
          <w:tcPr>
            <w:tcW w:w="1170" w:type="dxa"/>
          </w:tcPr>
          <w:p w:rsidR="001305F5" w:rsidRDefault="00F459D0" w:rsidP="001305F5">
            <w:r>
              <w:t>Sam</w:t>
            </w:r>
          </w:p>
        </w:tc>
        <w:tc>
          <w:tcPr>
            <w:tcW w:w="6925" w:type="dxa"/>
          </w:tcPr>
          <w:p w:rsidR="001305F5" w:rsidRDefault="001305F5" w:rsidP="001305F5">
            <w:r>
              <w:t>But-but everybody jokes abut bald people. [overlap]</w:t>
            </w:r>
          </w:p>
        </w:tc>
      </w:tr>
      <w:tr w:rsidR="001305F5" w:rsidTr="0084378D">
        <w:tc>
          <w:tcPr>
            <w:tcW w:w="1255" w:type="dxa"/>
          </w:tcPr>
          <w:p w:rsidR="001305F5" w:rsidRDefault="001305F5" w:rsidP="001305F5">
            <w:r w:rsidRPr="001737B4">
              <w:t>01:</w:t>
            </w:r>
            <w:r w:rsidR="0071092E">
              <w:t>49</w:t>
            </w:r>
          </w:p>
        </w:tc>
        <w:tc>
          <w:tcPr>
            <w:tcW w:w="1170" w:type="dxa"/>
          </w:tcPr>
          <w:p w:rsidR="001305F5" w:rsidRDefault="001305F5" w:rsidP="001305F5">
            <w:r>
              <w:t>Mr. Buddy</w:t>
            </w:r>
          </w:p>
        </w:tc>
        <w:tc>
          <w:tcPr>
            <w:tcW w:w="6925" w:type="dxa"/>
          </w:tcPr>
          <w:p w:rsidR="001305F5" w:rsidRDefault="001305F5" w:rsidP="001305F5">
            <w:pPr>
              <w:tabs>
                <w:tab w:val="left" w:pos="5933"/>
              </w:tabs>
            </w:pPr>
            <w:r>
              <w:t xml:space="preserve">[overlap] Yeah! Now, isn’t that </w:t>
            </w:r>
            <w:proofErr w:type="spellStart"/>
            <w:r>
              <w:t>interestin</w:t>
            </w:r>
            <w:proofErr w:type="spellEnd"/>
            <w:r>
              <w:t xml:space="preserve">’ about </w:t>
            </w:r>
            <w:proofErr w:type="spellStart"/>
            <w:r>
              <w:t>jokin</w:t>
            </w:r>
            <w:proofErr w:type="spellEnd"/>
            <w:r>
              <w:t xml:space="preserve">’ about baldness. You know that </w:t>
            </w:r>
            <w:proofErr w:type="spellStart"/>
            <w:r>
              <w:t>jokin</w:t>
            </w:r>
            <w:proofErr w:type="spellEnd"/>
            <w:r>
              <w:t xml:space="preserve">’ about baldness is the only situation </w:t>
            </w:r>
            <w:r w:rsidR="00F14EDE">
              <w:t>of</w:t>
            </w:r>
            <w:r>
              <w:t xml:space="preserve"> </w:t>
            </w:r>
            <w:proofErr w:type="spellStart"/>
            <w:r>
              <w:t>jokin</w:t>
            </w:r>
            <w:proofErr w:type="spellEnd"/>
            <w:r>
              <w:t xml:space="preserve">’ about deformities that you’ll find in the Bible? </w:t>
            </w:r>
          </w:p>
        </w:tc>
      </w:tr>
      <w:tr w:rsidR="001305F5" w:rsidTr="0084378D">
        <w:tc>
          <w:tcPr>
            <w:tcW w:w="1255" w:type="dxa"/>
          </w:tcPr>
          <w:p w:rsidR="001305F5" w:rsidRDefault="001305F5" w:rsidP="001305F5">
            <w:r w:rsidRPr="001737B4">
              <w:t>01:</w:t>
            </w:r>
            <w:r w:rsidR="0071092E">
              <w:t>59</w:t>
            </w:r>
          </w:p>
        </w:tc>
        <w:tc>
          <w:tcPr>
            <w:tcW w:w="1170" w:type="dxa"/>
          </w:tcPr>
          <w:p w:rsidR="001305F5" w:rsidRDefault="0071092E" w:rsidP="001305F5">
            <w:r>
              <w:t>Leon</w:t>
            </w:r>
          </w:p>
        </w:tc>
        <w:tc>
          <w:tcPr>
            <w:tcW w:w="6925" w:type="dxa"/>
          </w:tcPr>
          <w:p w:rsidR="001305F5" w:rsidRDefault="001305F5" w:rsidP="001305F5">
            <w:pPr>
              <w:tabs>
                <w:tab w:val="left" w:pos="5933"/>
              </w:tabs>
            </w:pPr>
            <w:r>
              <w:t>Really?</w:t>
            </w:r>
          </w:p>
        </w:tc>
      </w:tr>
      <w:tr w:rsidR="001305F5" w:rsidTr="0084378D">
        <w:tc>
          <w:tcPr>
            <w:tcW w:w="1255" w:type="dxa"/>
          </w:tcPr>
          <w:p w:rsidR="001305F5" w:rsidRDefault="001305F5" w:rsidP="001305F5">
            <w:r w:rsidRPr="001737B4">
              <w:t>0</w:t>
            </w:r>
            <w:r w:rsidR="00640555">
              <w:t>1</w:t>
            </w:r>
            <w:r w:rsidRPr="001737B4">
              <w:t>:</w:t>
            </w:r>
            <w:r w:rsidR="00640555">
              <w:t>59</w:t>
            </w:r>
          </w:p>
        </w:tc>
        <w:tc>
          <w:tcPr>
            <w:tcW w:w="1170" w:type="dxa"/>
          </w:tcPr>
          <w:p w:rsidR="001305F5" w:rsidRDefault="001305F5" w:rsidP="001305F5">
            <w:r>
              <w:t>Mr. Buddy</w:t>
            </w:r>
          </w:p>
        </w:tc>
        <w:tc>
          <w:tcPr>
            <w:tcW w:w="6925" w:type="dxa"/>
          </w:tcPr>
          <w:p w:rsidR="001305F5" w:rsidRDefault="001305F5" w:rsidP="001305F5">
            <w:r>
              <w:t xml:space="preserve">You bet! You ‘member when the children started </w:t>
            </w:r>
            <w:proofErr w:type="spellStart"/>
            <w:r>
              <w:t>buggin</w:t>
            </w:r>
            <w:proofErr w:type="spellEnd"/>
            <w:r>
              <w:t>’ the prophet</w:t>
            </w:r>
            <w:r w:rsidR="00607C67">
              <w:t>,</w:t>
            </w:r>
            <w:r>
              <w:t xml:space="preserve"> Elijah</w:t>
            </w:r>
            <w:r w:rsidR="00607C67">
              <w:t>,</w:t>
            </w:r>
            <w:r>
              <w:t xml:space="preserve"> about his bald head? You know what he did? He cursed them in the name of the Lord and called out two female bears and the bears killed forty-two boys.</w:t>
            </w:r>
          </w:p>
        </w:tc>
      </w:tr>
      <w:tr w:rsidR="004332EC" w:rsidTr="0084378D">
        <w:tc>
          <w:tcPr>
            <w:tcW w:w="1255" w:type="dxa"/>
          </w:tcPr>
          <w:p w:rsidR="004332EC" w:rsidRDefault="007F5792" w:rsidP="004332EC">
            <w:r>
              <w:t>02:</w:t>
            </w:r>
            <w:r w:rsidR="00CC72D3">
              <w:t>12</w:t>
            </w:r>
          </w:p>
        </w:tc>
        <w:tc>
          <w:tcPr>
            <w:tcW w:w="1170" w:type="dxa"/>
          </w:tcPr>
          <w:p w:rsidR="004332EC" w:rsidRDefault="004332EC" w:rsidP="004332EC">
            <w:r>
              <w:t>Sam</w:t>
            </w:r>
          </w:p>
        </w:tc>
        <w:tc>
          <w:tcPr>
            <w:tcW w:w="6925" w:type="dxa"/>
          </w:tcPr>
          <w:p w:rsidR="004332EC" w:rsidRDefault="004332EC" w:rsidP="004332EC">
            <w:r>
              <w:t>Mr. Buddy, are-are you sure that’s in the Bible?</w:t>
            </w:r>
          </w:p>
        </w:tc>
      </w:tr>
      <w:tr w:rsidR="00CC72D3" w:rsidTr="0084378D">
        <w:tc>
          <w:tcPr>
            <w:tcW w:w="1255" w:type="dxa"/>
          </w:tcPr>
          <w:p w:rsidR="00CC72D3" w:rsidRDefault="00CC72D3" w:rsidP="00CC72D3">
            <w:r w:rsidRPr="00313991">
              <w:t>02:</w:t>
            </w:r>
            <w:r w:rsidR="002F4C5B">
              <w:t>16</w:t>
            </w:r>
          </w:p>
        </w:tc>
        <w:tc>
          <w:tcPr>
            <w:tcW w:w="1170" w:type="dxa"/>
          </w:tcPr>
          <w:p w:rsidR="00CC72D3" w:rsidRDefault="00CC72D3" w:rsidP="00CC72D3">
            <w:r>
              <w:t>Mr. Buddy</w:t>
            </w:r>
          </w:p>
        </w:tc>
        <w:tc>
          <w:tcPr>
            <w:tcW w:w="6925" w:type="dxa"/>
          </w:tcPr>
          <w:p w:rsidR="00CC72D3" w:rsidRDefault="00CC72D3" w:rsidP="00CC72D3">
            <w:r>
              <w:t>Look it up, Sam. Look it up. It’s in second Kings, second chapter, verses twenty-three and twenty-four.</w:t>
            </w:r>
          </w:p>
        </w:tc>
      </w:tr>
      <w:tr w:rsidR="00CC72D3" w:rsidTr="0084378D">
        <w:tc>
          <w:tcPr>
            <w:tcW w:w="1255" w:type="dxa"/>
          </w:tcPr>
          <w:p w:rsidR="00CC72D3" w:rsidRDefault="00CC72D3" w:rsidP="00CC72D3">
            <w:r w:rsidRPr="00313991">
              <w:t>02:</w:t>
            </w:r>
            <w:r w:rsidR="002F4C5B">
              <w:t>21</w:t>
            </w:r>
          </w:p>
        </w:tc>
        <w:tc>
          <w:tcPr>
            <w:tcW w:w="1170" w:type="dxa"/>
          </w:tcPr>
          <w:p w:rsidR="00CC72D3" w:rsidRDefault="00CC72D3" w:rsidP="00CC72D3">
            <w:r>
              <w:t>Leon</w:t>
            </w:r>
          </w:p>
        </w:tc>
        <w:tc>
          <w:tcPr>
            <w:tcW w:w="6925" w:type="dxa"/>
          </w:tcPr>
          <w:p w:rsidR="00CC72D3" w:rsidRDefault="00CC72D3" w:rsidP="00CC72D3">
            <w:r>
              <w:t>Th-that’s a good idea, Mr. Buddy. I-I believe my church really like</w:t>
            </w:r>
            <w:r w:rsidR="00D2065E">
              <w:t xml:space="preserve"> </w:t>
            </w:r>
            <w:r>
              <w:t>a story about bears.</w:t>
            </w:r>
          </w:p>
        </w:tc>
      </w:tr>
      <w:tr w:rsidR="00CC72D3" w:rsidTr="0084378D">
        <w:tc>
          <w:tcPr>
            <w:tcW w:w="1255" w:type="dxa"/>
          </w:tcPr>
          <w:p w:rsidR="00CC72D3" w:rsidRDefault="00CC72D3" w:rsidP="00CC72D3">
            <w:r w:rsidRPr="00313991">
              <w:t>02:</w:t>
            </w:r>
            <w:r w:rsidR="002F4C5B">
              <w:t>27</w:t>
            </w:r>
          </w:p>
        </w:tc>
        <w:tc>
          <w:tcPr>
            <w:tcW w:w="1170" w:type="dxa"/>
          </w:tcPr>
          <w:p w:rsidR="00CC72D3" w:rsidRDefault="00CC72D3" w:rsidP="00CC72D3"/>
        </w:tc>
        <w:tc>
          <w:tcPr>
            <w:tcW w:w="6925" w:type="dxa"/>
          </w:tcPr>
          <w:p w:rsidR="00CC72D3" w:rsidRDefault="00CC72D3" w:rsidP="00CC72D3">
            <w:r>
              <w:t>[music]</w:t>
            </w:r>
          </w:p>
        </w:tc>
      </w:tr>
      <w:tr w:rsidR="00CC72D3" w:rsidTr="0084378D">
        <w:tc>
          <w:tcPr>
            <w:tcW w:w="1255" w:type="dxa"/>
          </w:tcPr>
          <w:p w:rsidR="00CC72D3" w:rsidRDefault="00CC72D3" w:rsidP="00CC72D3">
            <w:r w:rsidRPr="00313991">
              <w:t>02:</w:t>
            </w:r>
            <w:r w:rsidR="002F4C5B">
              <w:t>37</w:t>
            </w:r>
          </w:p>
        </w:tc>
        <w:tc>
          <w:tcPr>
            <w:tcW w:w="1170" w:type="dxa"/>
          </w:tcPr>
          <w:p w:rsidR="00CC72D3" w:rsidRDefault="00CC72D3" w:rsidP="00CC72D3"/>
        </w:tc>
        <w:tc>
          <w:tcPr>
            <w:tcW w:w="6925" w:type="dxa"/>
          </w:tcPr>
          <w:p w:rsidR="00CC72D3" w:rsidRDefault="00CC72D3" w:rsidP="00CC72D3">
            <w:r>
              <w:t>[music fades out, then repeats]</w:t>
            </w:r>
          </w:p>
        </w:tc>
      </w:tr>
      <w:tr w:rsidR="00CC72D3" w:rsidTr="0084378D">
        <w:tc>
          <w:tcPr>
            <w:tcW w:w="1255" w:type="dxa"/>
          </w:tcPr>
          <w:p w:rsidR="00CC72D3" w:rsidRDefault="00CC72D3" w:rsidP="00CC72D3">
            <w:r w:rsidRPr="00313991">
              <w:t>02:</w:t>
            </w:r>
            <w:r w:rsidR="00ED1668">
              <w:t>47</w:t>
            </w:r>
          </w:p>
        </w:tc>
        <w:tc>
          <w:tcPr>
            <w:tcW w:w="1170" w:type="dxa"/>
          </w:tcPr>
          <w:p w:rsidR="00CC72D3" w:rsidRDefault="00CC72D3" w:rsidP="00CC72D3">
            <w:r>
              <w:t>Sam</w:t>
            </w:r>
          </w:p>
        </w:tc>
        <w:tc>
          <w:tcPr>
            <w:tcW w:w="6925" w:type="dxa"/>
          </w:tcPr>
          <w:p w:rsidR="00CC72D3" w:rsidRDefault="00CC72D3" w:rsidP="00CC72D3">
            <w:r>
              <w:t xml:space="preserve">N-now, Mr. Buddy, I-I think you just – you just over </w:t>
            </w:r>
            <w:proofErr w:type="spellStart"/>
            <w:r>
              <w:t>doin</w:t>
            </w:r>
            <w:proofErr w:type="spellEnd"/>
            <w:r w:rsidR="00F14EDE">
              <w:t>’</w:t>
            </w:r>
            <w:r>
              <w:t xml:space="preserve"> this thing about baldheaded people. Now, I-I [</w:t>
            </w:r>
            <w:r w:rsidR="001A0182">
              <w:t>inaudible</w:t>
            </w:r>
            <w:r>
              <w:t>] [overlap]</w:t>
            </w:r>
          </w:p>
        </w:tc>
      </w:tr>
      <w:tr w:rsidR="00CC72D3" w:rsidTr="0084378D">
        <w:tc>
          <w:tcPr>
            <w:tcW w:w="1255" w:type="dxa"/>
          </w:tcPr>
          <w:p w:rsidR="00CC72D3" w:rsidRDefault="00ED1668" w:rsidP="00CC72D3">
            <w:r w:rsidRPr="00313991">
              <w:t>02:</w:t>
            </w:r>
            <w:r>
              <w:t>54</w:t>
            </w:r>
          </w:p>
        </w:tc>
        <w:tc>
          <w:tcPr>
            <w:tcW w:w="1170" w:type="dxa"/>
          </w:tcPr>
          <w:p w:rsidR="00CC72D3" w:rsidRDefault="00CC72D3" w:rsidP="00CC72D3">
            <w:r>
              <w:t>Mr. Buddy</w:t>
            </w:r>
          </w:p>
        </w:tc>
        <w:tc>
          <w:tcPr>
            <w:tcW w:w="6925" w:type="dxa"/>
          </w:tcPr>
          <w:p w:rsidR="00CC72D3" w:rsidRDefault="00CC72D3" w:rsidP="00CC72D3">
            <w:r>
              <w:t>Well, maybe so, Sam, but you know I’m really getting tired of t – everybody asking me if I have to carry my dandruff around in my hand. And you know they always come up with a remedy for me. They say, “I know what can cure that baldness. You take the juice of five persimmons, mix it with two tablespoons of alum, massage your head vigorously</w:t>
            </w:r>
            <w:r w:rsidR="00F14EDE">
              <w:t>!</w:t>
            </w:r>
            <w:r>
              <w:t xml:space="preserve">” </w:t>
            </w:r>
            <w:r w:rsidR="00F14EDE">
              <w:t>A</w:t>
            </w:r>
            <w:r>
              <w:t>nd they always say, “It won’t grow hair</w:t>
            </w:r>
            <w:r w:rsidR="00F14EDE">
              <w:t>,</w:t>
            </w:r>
            <w:r>
              <w:t xml:space="preserve"> but it’ll shrink your head to fit what </w:t>
            </w:r>
            <w:proofErr w:type="spellStart"/>
            <w:r>
              <w:t>ya</w:t>
            </w:r>
            <w:proofErr w:type="spellEnd"/>
            <w:r>
              <w:t>’ got left.” [laughing in background] Yeah, and the other thing they always say</w:t>
            </w:r>
            <w:r w:rsidR="00F14EDE">
              <w:t>,</w:t>
            </w:r>
            <w:r>
              <w:t xml:space="preserve"> “</w:t>
            </w:r>
            <w:r w:rsidR="00F14EDE">
              <w:t>A</w:t>
            </w:r>
            <w:r>
              <w:t xml:space="preserve">nd your hair </w:t>
            </w:r>
            <w:proofErr w:type="spellStart"/>
            <w:r>
              <w:t>kinda</w:t>
            </w:r>
            <w:proofErr w:type="spellEnd"/>
            <w:r>
              <w:t xml:space="preserve"> </w:t>
            </w:r>
            <w:proofErr w:type="spellStart"/>
            <w:r>
              <w:t>gettin</w:t>
            </w:r>
            <w:proofErr w:type="spellEnd"/>
            <w:r>
              <w:t>’ thin</w:t>
            </w:r>
            <w:r w:rsidR="00F14EDE">
              <w:t>,</w:t>
            </w:r>
            <w:r>
              <w:t>” and that’s the only reply I got for them. I say, “Man</w:t>
            </w:r>
            <w:r w:rsidR="001A0182">
              <w:t>,</w:t>
            </w:r>
            <w:r>
              <w:t xml:space="preserve"> who likes fat hair?” [music] </w:t>
            </w:r>
          </w:p>
        </w:tc>
      </w:tr>
      <w:tr w:rsidR="00CC72D3" w:rsidTr="0084378D">
        <w:tc>
          <w:tcPr>
            <w:tcW w:w="1255" w:type="dxa"/>
          </w:tcPr>
          <w:p w:rsidR="00CC72D3" w:rsidRDefault="00ED1668" w:rsidP="00CC72D3">
            <w:r>
              <w:t>03:</w:t>
            </w:r>
            <w:r w:rsidR="006E62FC">
              <w:t>24</w:t>
            </w:r>
          </w:p>
        </w:tc>
        <w:tc>
          <w:tcPr>
            <w:tcW w:w="1170" w:type="dxa"/>
          </w:tcPr>
          <w:p w:rsidR="00CC72D3" w:rsidRDefault="00CC72D3" w:rsidP="00CC72D3">
            <w:r>
              <w:t>Sam</w:t>
            </w:r>
          </w:p>
        </w:tc>
        <w:tc>
          <w:tcPr>
            <w:tcW w:w="6925" w:type="dxa"/>
          </w:tcPr>
          <w:p w:rsidR="00CC72D3" w:rsidRDefault="00CC72D3" w:rsidP="00CC72D3">
            <w:r>
              <w:t>[over music] [inaudible] when you heard that.</w:t>
            </w:r>
          </w:p>
        </w:tc>
      </w:tr>
      <w:tr w:rsidR="00ED1668" w:rsidTr="0084378D">
        <w:tc>
          <w:tcPr>
            <w:tcW w:w="1255" w:type="dxa"/>
          </w:tcPr>
          <w:p w:rsidR="00ED1668" w:rsidRDefault="00ED1668" w:rsidP="00ED1668">
            <w:r w:rsidRPr="00E54C83">
              <w:t>03:</w:t>
            </w:r>
            <w:r w:rsidR="006E62FC">
              <w:t>25</w:t>
            </w:r>
          </w:p>
        </w:tc>
        <w:tc>
          <w:tcPr>
            <w:tcW w:w="1170" w:type="dxa"/>
          </w:tcPr>
          <w:p w:rsidR="00ED1668" w:rsidRDefault="00ED1668" w:rsidP="00ED1668">
            <w:r>
              <w:t>Leon</w:t>
            </w:r>
          </w:p>
        </w:tc>
        <w:tc>
          <w:tcPr>
            <w:tcW w:w="6925" w:type="dxa"/>
          </w:tcPr>
          <w:p w:rsidR="00ED1668" w:rsidRDefault="00ED1668" w:rsidP="00ED1668">
            <w:r>
              <w:t>[over music] Mr. Buddy? I-I believe I saw a bear over yonder across the road.</w:t>
            </w:r>
          </w:p>
        </w:tc>
      </w:tr>
      <w:tr w:rsidR="00ED1668" w:rsidTr="0084378D">
        <w:tc>
          <w:tcPr>
            <w:tcW w:w="1255" w:type="dxa"/>
          </w:tcPr>
          <w:p w:rsidR="00ED1668" w:rsidRDefault="00ED1668" w:rsidP="00ED1668">
            <w:r w:rsidRPr="00E54C83">
              <w:t>03:</w:t>
            </w:r>
            <w:r w:rsidR="006E62FC">
              <w:t>22</w:t>
            </w:r>
          </w:p>
        </w:tc>
        <w:tc>
          <w:tcPr>
            <w:tcW w:w="1170" w:type="dxa"/>
          </w:tcPr>
          <w:p w:rsidR="00ED1668" w:rsidRDefault="00ED1668" w:rsidP="00ED1668"/>
        </w:tc>
        <w:tc>
          <w:tcPr>
            <w:tcW w:w="6925" w:type="dxa"/>
          </w:tcPr>
          <w:p w:rsidR="00ED1668" w:rsidRDefault="00ED1668" w:rsidP="00ED1668">
            <w:r>
              <w:t>[music]</w:t>
            </w:r>
          </w:p>
        </w:tc>
      </w:tr>
    </w:tbl>
    <w:p w:rsidR="004E6361" w:rsidRPr="00F14EDE" w:rsidRDefault="004E6361" w:rsidP="00F14EDE">
      <w:pPr>
        <w:rPr>
          <w:sz w:val="8"/>
          <w:szCs w:val="8"/>
        </w:rPr>
      </w:pPr>
      <w:bookmarkStart w:id="0" w:name="_GoBack"/>
      <w:bookmarkEnd w:id="0"/>
    </w:p>
    <w:sectPr w:rsidR="004E6361" w:rsidRPr="00F14E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2301A"/>
    <w:rsid w:val="00023CF3"/>
    <w:rsid w:val="00037A15"/>
    <w:rsid w:val="0009652E"/>
    <w:rsid w:val="000A4D1B"/>
    <w:rsid w:val="000B53AF"/>
    <w:rsid w:val="00126D46"/>
    <w:rsid w:val="001305F5"/>
    <w:rsid w:val="00133573"/>
    <w:rsid w:val="0015379F"/>
    <w:rsid w:val="001767D0"/>
    <w:rsid w:val="00192DBF"/>
    <w:rsid w:val="001A0182"/>
    <w:rsid w:val="001B63F5"/>
    <w:rsid w:val="001C7346"/>
    <w:rsid w:val="001F06F2"/>
    <w:rsid w:val="0020278E"/>
    <w:rsid w:val="00202C48"/>
    <w:rsid w:val="002507CC"/>
    <w:rsid w:val="00275463"/>
    <w:rsid w:val="00283125"/>
    <w:rsid w:val="002D3399"/>
    <w:rsid w:val="002D7DF0"/>
    <w:rsid w:val="002F1FD2"/>
    <w:rsid w:val="002F4C5B"/>
    <w:rsid w:val="0030170C"/>
    <w:rsid w:val="00336843"/>
    <w:rsid w:val="0034306D"/>
    <w:rsid w:val="00362A66"/>
    <w:rsid w:val="00372717"/>
    <w:rsid w:val="003B45FA"/>
    <w:rsid w:val="003D655F"/>
    <w:rsid w:val="003E2D63"/>
    <w:rsid w:val="003E3975"/>
    <w:rsid w:val="00406F44"/>
    <w:rsid w:val="004332EC"/>
    <w:rsid w:val="00433DF0"/>
    <w:rsid w:val="004832DA"/>
    <w:rsid w:val="004E6361"/>
    <w:rsid w:val="00504808"/>
    <w:rsid w:val="005332DA"/>
    <w:rsid w:val="00556C89"/>
    <w:rsid w:val="00595997"/>
    <w:rsid w:val="005B1D20"/>
    <w:rsid w:val="005F0A03"/>
    <w:rsid w:val="005F6350"/>
    <w:rsid w:val="00607C67"/>
    <w:rsid w:val="006344CA"/>
    <w:rsid w:val="00640555"/>
    <w:rsid w:val="00643808"/>
    <w:rsid w:val="0065616E"/>
    <w:rsid w:val="006E62FC"/>
    <w:rsid w:val="006F7BFC"/>
    <w:rsid w:val="00705043"/>
    <w:rsid w:val="0070550F"/>
    <w:rsid w:val="0071092E"/>
    <w:rsid w:val="007323BE"/>
    <w:rsid w:val="00776D0A"/>
    <w:rsid w:val="00787C0A"/>
    <w:rsid w:val="007F06E2"/>
    <w:rsid w:val="007F5792"/>
    <w:rsid w:val="0081121B"/>
    <w:rsid w:val="0084378D"/>
    <w:rsid w:val="0087345F"/>
    <w:rsid w:val="00881306"/>
    <w:rsid w:val="0088170F"/>
    <w:rsid w:val="0089060E"/>
    <w:rsid w:val="00891743"/>
    <w:rsid w:val="00893C1A"/>
    <w:rsid w:val="008C124E"/>
    <w:rsid w:val="009151F6"/>
    <w:rsid w:val="00916E32"/>
    <w:rsid w:val="00941F24"/>
    <w:rsid w:val="009601B2"/>
    <w:rsid w:val="00976ABC"/>
    <w:rsid w:val="00994A08"/>
    <w:rsid w:val="009A3C86"/>
    <w:rsid w:val="009B1E26"/>
    <w:rsid w:val="00A536EF"/>
    <w:rsid w:val="00A6484A"/>
    <w:rsid w:val="00A975A8"/>
    <w:rsid w:val="00AB1312"/>
    <w:rsid w:val="00AD1D60"/>
    <w:rsid w:val="00B734DF"/>
    <w:rsid w:val="00BB56DB"/>
    <w:rsid w:val="00BC31EE"/>
    <w:rsid w:val="00BF5F79"/>
    <w:rsid w:val="00C01599"/>
    <w:rsid w:val="00C0501F"/>
    <w:rsid w:val="00C27B27"/>
    <w:rsid w:val="00C73609"/>
    <w:rsid w:val="00C859FE"/>
    <w:rsid w:val="00CA0AE3"/>
    <w:rsid w:val="00CB5179"/>
    <w:rsid w:val="00CC72D3"/>
    <w:rsid w:val="00D10D14"/>
    <w:rsid w:val="00D2065E"/>
    <w:rsid w:val="00D56579"/>
    <w:rsid w:val="00D64928"/>
    <w:rsid w:val="00D84231"/>
    <w:rsid w:val="00D91E6B"/>
    <w:rsid w:val="00DB6A40"/>
    <w:rsid w:val="00DD552F"/>
    <w:rsid w:val="00DF4197"/>
    <w:rsid w:val="00E04418"/>
    <w:rsid w:val="00E07C3B"/>
    <w:rsid w:val="00E31444"/>
    <w:rsid w:val="00E474EC"/>
    <w:rsid w:val="00E7017A"/>
    <w:rsid w:val="00E710DC"/>
    <w:rsid w:val="00ED1668"/>
    <w:rsid w:val="00F14EDE"/>
    <w:rsid w:val="00F15AB9"/>
    <w:rsid w:val="00F23B78"/>
    <w:rsid w:val="00F459D0"/>
    <w:rsid w:val="00F62C5F"/>
    <w:rsid w:val="00F659F1"/>
    <w:rsid w:val="00FC4D82"/>
    <w:rsid w:val="00FD00D3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62C11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40:00Z</dcterms:created>
  <dcterms:modified xsi:type="dcterms:W3CDTF">2022-09-19T02:40:00Z</dcterms:modified>
</cp:coreProperties>
</file>